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npris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8"/>
        <w:gridCol w:w="563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29 55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ger Walli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nprisegroup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BB4F0CF" w:rsidR="00661C78" w:rsidRDefault="00804D43">
      <w:r>
        <w:rPr>
          <w:noProof/>
        </w:rPr>
        <w:drawing>
          <wp:inline distT="0" distB="0" distL="0" distR="0" wp14:anchorId="6FDD21B0" wp14:editId="4B2BD5C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04D43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3:00Z</dcterms:modified>
</cp:coreProperties>
</file>